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B45980" w14:textId="4383D817" w:rsidR="00B94D4C" w:rsidRPr="00AD67FB" w:rsidRDefault="00AD67FB" w:rsidP="00AD67FB">
      <w:pPr>
        <w:spacing w:after="0"/>
        <w:jc w:val="both"/>
        <w:rPr>
          <w:rFonts w:ascii="Times New Roman" w:hAnsi="Times New Roman" w:cs="Times New Roman"/>
          <w:b/>
          <w:bCs/>
          <w:sz w:val="28"/>
          <w:szCs w:val="28"/>
        </w:rPr>
      </w:pPr>
      <w:r w:rsidRPr="00AD67FB">
        <w:rPr>
          <w:rFonts w:ascii="Times New Roman" w:hAnsi="Times New Roman" w:cs="Times New Roman"/>
          <w:b/>
          <w:bCs/>
          <w:sz w:val="28"/>
          <w:szCs w:val="28"/>
        </w:rPr>
        <w:t>Challenges and Opportunities for India’s Fintech Industry</w:t>
      </w:r>
    </w:p>
    <w:p w14:paraId="5B5BC550" w14:textId="7278A11D" w:rsidR="00AD67FB" w:rsidRPr="00AD67FB" w:rsidRDefault="00AD67FB" w:rsidP="00AD67FB">
      <w:pPr>
        <w:spacing w:after="0"/>
        <w:jc w:val="both"/>
        <w:rPr>
          <w:rFonts w:ascii="Times New Roman" w:hAnsi="Times New Roman" w:cs="Times New Roman"/>
          <w:sz w:val="28"/>
          <w:szCs w:val="28"/>
        </w:rPr>
      </w:pPr>
      <w:r w:rsidRPr="00AD67FB">
        <w:rPr>
          <w:rFonts w:ascii="Times New Roman" w:hAnsi="Times New Roman" w:cs="Times New Roman"/>
          <w:sz w:val="28"/>
          <w:szCs w:val="28"/>
        </w:rPr>
        <w:t xml:space="preserve">India's fintech industry has experienced rapid growth, driven by digital transformation, financial inclusion, and innovation. However, it faces several challenges and opportunities alongside numerous opportunities. </w:t>
      </w:r>
    </w:p>
    <w:p w14:paraId="22574F67" w14:textId="611DA7BA" w:rsidR="00AD67FB" w:rsidRPr="00AD67FB" w:rsidRDefault="00AD67FB" w:rsidP="00AD67FB">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A. </w:t>
      </w:r>
      <w:r w:rsidRPr="00AD67FB">
        <w:rPr>
          <w:rFonts w:ascii="Times New Roman" w:hAnsi="Times New Roman" w:cs="Times New Roman"/>
          <w:b/>
          <w:bCs/>
          <w:sz w:val="28"/>
          <w:szCs w:val="28"/>
        </w:rPr>
        <w:t>Opportunities for India’s Fintech Industry</w:t>
      </w:r>
    </w:p>
    <w:p w14:paraId="0A8DE316" w14:textId="77777777" w:rsidR="00AD67FB" w:rsidRPr="00AD67FB" w:rsidRDefault="00AD67FB" w:rsidP="00AD67FB">
      <w:pPr>
        <w:numPr>
          <w:ilvl w:val="0"/>
          <w:numId w:val="1"/>
        </w:numPr>
        <w:spacing w:after="0"/>
        <w:jc w:val="both"/>
        <w:rPr>
          <w:rFonts w:ascii="Times New Roman" w:hAnsi="Times New Roman" w:cs="Times New Roman"/>
          <w:sz w:val="28"/>
          <w:szCs w:val="28"/>
        </w:rPr>
      </w:pPr>
      <w:r w:rsidRPr="00AD67FB">
        <w:rPr>
          <w:rFonts w:ascii="Times New Roman" w:hAnsi="Times New Roman" w:cs="Times New Roman"/>
          <w:sz w:val="28"/>
          <w:szCs w:val="28"/>
        </w:rPr>
        <w:t>Expanding Financial Inclusion:</w:t>
      </w:r>
    </w:p>
    <w:p w14:paraId="355F5B6F" w14:textId="0E20A3A3"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India’s fintech industry has the potential to play a critical role in financial inclusion by reaching underserved and unbanked populations, particularly in rural areas. With the growth of digital payment platforms like UPI, millions of people now have access to banking services through their smartphones. Government initiatives such as the Pradhan Mantri Jan Dhan Yojana (PMJDY) and Digital India are driving this change, enabling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to offer low-cost, user-friendly financial solutions, such as micro-lending, mobile banking, and insurance, to marginalized groups.</w:t>
      </w:r>
    </w:p>
    <w:p w14:paraId="338AB342" w14:textId="5E8F2F38" w:rsidR="00C169B4" w:rsidRPr="00AD67FB" w:rsidRDefault="00C169B4" w:rsidP="00AD67FB">
      <w:pPr>
        <w:spacing w:after="0"/>
        <w:ind w:left="360"/>
        <w:jc w:val="both"/>
        <w:rPr>
          <w:rFonts w:ascii="Times New Roman" w:hAnsi="Times New Roman" w:cs="Times New Roman"/>
          <w:sz w:val="28"/>
          <w:szCs w:val="28"/>
        </w:rPr>
      </w:pPr>
      <w:r w:rsidRPr="00C169B4">
        <w:rPr>
          <w:rFonts w:ascii="Times New Roman" w:hAnsi="Times New Roman" w:cs="Times New Roman"/>
          <w:sz w:val="28"/>
          <w:szCs w:val="28"/>
        </w:rPr>
        <w:t>Paytm is an example of a fintech that has made significant strides in expanding financial inclusion. With its mobile wallet and payments platform, it has brought millions of unbanked and underbanked individuals into the formal financial ecosystem, especially in rural areas. Paytm’s initiatives in offering small loans and micro-insurance products are helping rural populations access essential financial services.</w:t>
      </w:r>
    </w:p>
    <w:p w14:paraId="264374C3" w14:textId="77777777" w:rsidR="00AD67FB" w:rsidRPr="00AD67FB" w:rsidRDefault="00AD67FB" w:rsidP="00AD67FB">
      <w:pPr>
        <w:numPr>
          <w:ilvl w:val="0"/>
          <w:numId w:val="1"/>
        </w:numPr>
        <w:spacing w:after="0"/>
        <w:jc w:val="both"/>
        <w:rPr>
          <w:rFonts w:ascii="Times New Roman" w:hAnsi="Times New Roman" w:cs="Times New Roman"/>
          <w:sz w:val="28"/>
          <w:szCs w:val="28"/>
        </w:rPr>
      </w:pPr>
      <w:r w:rsidRPr="00AD67FB">
        <w:rPr>
          <w:rFonts w:ascii="Times New Roman" w:hAnsi="Times New Roman" w:cs="Times New Roman"/>
          <w:sz w:val="28"/>
          <w:szCs w:val="28"/>
        </w:rPr>
        <w:t>Diverse and Large Market:</w:t>
      </w:r>
    </w:p>
    <w:p w14:paraId="1ADB0CB7" w14:textId="15326255"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India, with its vast population and growing digital literacy, presents a huge market for fintech companies. Over 50% of the population is under the age of 30, creating a tech-savvy customer base eager to adopt digital financial services. Additionally, the MSME sector in India is growing rapidly, with an increasing need for tailored financial services like digital lending and payment solutions. Fintech firms </w:t>
      </w:r>
      <w:proofErr w:type="gramStart"/>
      <w:r w:rsidRPr="00AD67FB">
        <w:rPr>
          <w:rFonts w:ascii="Times New Roman" w:hAnsi="Times New Roman" w:cs="Times New Roman"/>
          <w:sz w:val="28"/>
          <w:szCs w:val="28"/>
        </w:rPr>
        <w:t>have the opportunity to</w:t>
      </w:r>
      <w:proofErr w:type="gramEnd"/>
      <w:r w:rsidRPr="00AD67FB">
        <w:rPr>
          <w:rFonts w:ascii="Times New Roman" w:hAnsi="Times New Roman" w:cs="Times New Roman"/>
          <w:sz w:val="28"/>
          <w:szCs w:val="28"/>
        </w:rPr>
        <w:t xml:space="preserve"> capitalize on this burgeoning demand by offering products suited to a diverse set of customers, from rural entrepreneurs to urban millennials.</w:t>
      </w:r>
    </w:p>
    <w:p w14:paraId="209C6D0A" w14:textId="7A285904" w:rsidR="00C169B4" w:rsidRPr="00AD67FB" w:rsidRDefault="00C169B4" w:rsidP="00AD67FB">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Razorpay</w:t>
      </w:r>
      <w:proofErr w:type="spellEnd"/>
      <w:r w:rsidRPr="00C169B4">
        <w:rPr>
          <w:rFonts w:ascii="Times New Roman" w:hAnsi="Times New Roman" w:cs="Times New Roman"/>
          <w:sz w:val="28"/>
          <w:szCs w:val="28"/>
        </w:rPr>
        <w:t xml:space="preserve">, a payment gateway startup, has tapped into India’s large market by catering to small businesses and startups that require seamless digital payment solutions. By offering a wide array of services including payment collection, payroll management, and lending, </w:t>
      </w:r>
      <w:proofErr w:type="spellStart"/>
      <w:r w:rsidRPr="00C169B4">
        <w:rPr>
          <w:rFonts w:ascii="Times New Roman" w:hAnsi="Times New Roman" w:cs="Times New Roman"/>
          <w:sz w:val="28"/>
          <w:szCs w:val="28"/>
        </w:rPr>
        <w:t>Razorpay</w:t>
      </w:r>
      <w:proofErr w:type="spellEnd"/>
      <w:r w:rsidRPr="00C169B4">
        <w:rPr>
          <w:rFonts w:ascii="Times New Roman" w:hAnsi="Times New Roman" w:cs="Times New Roman"/>
          <w:sz w:val="28"/>
          <w:szCs w:val="28"/>
        </w:rPr>
        <w:t xml:space="preserve"> is serving a broad customer base that ranges from MSMEs to larger enterprises.</w:t>
      </w:r>
    </w:p>
    <w:p w14:paraId="608381CD" w14:textId="77777777" w:rsidR="00AD67FB" w:rsidRPr="00AD67FB" w:rsidRDefault="00AD67FB" w:rsidP="00AD67FB">
      <w:pPr>
        <w:numPr>
          <w:ilvl w:val="0"/>
          <w:numId w:val="1"/>
        </w:numPr>
        <w:spacing w:after="0"/>
        <w:jc w:val="both"/>
        <w:rPr>
          <w:rFonts w:ascii="Times New Roman" w:hAnsi="Times New Roman" w:cs="Times New Roman"/>
          <w:sz w:val="28"/>
          <w:szCs w:val="28"/>
        </w:rPr>
      </w:pPr>
      <w:r w:rsidRPr="00AD67FB">
        <w:rPr>
          <w:rFonts w:ascii="Times New Roman" w:hAnsi="Times New Roman" w:cs="Times New Roman"/>
          <w:sz w:val="28"/>
          <w:szCs w:val="28"/>
        </w:rPr>
        <w:t>Adoption of Emerging Technologies:</w:t>
      </w:r>
    </w:p>
    <w:p w14:paraId="0DD404B6" w14:textId="48F3209C"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Technologies such as Artificial Intelligence (AI), Machine Learning (ML), and Blockchain offer enormous potential to the fintech sector in India. AI and ML can be used to enhance customer experiences by offering personalized financial services, while blockchain promises more secure, transparent, and efficient transactions. By integrating these technologies,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can offer better fraud detection, streamlined lending processes, and faster payments. Digital </w:t>
      </w:r>
      <w:r w:rsidRPr="00AD67FB">
        <w:rPr>
          <w:rFonts w:ascii="Times New Roman" w:hAnsi="Times New Roman" w:cs="Times New Roman"/>
          <w:sz w:val="28"/>
          <w:szCs w:val="28"/>
        </w:rPr>
        <w:lastRenderedPageBreak/>
        <w:t xml:space="preserve">KYC (Know Your Customer) verification is another tech-driven advancement, enabling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to onboard customers remotely, boosting financial inclusion and accessibility.</w:t>
      </w:r>
    </w:p>
    <w:p w14:paraId="0F3AC8AE" w14:textId="0AB5E11E" w:rsidR="00C169B4" w:rsidRPr="00AD67FB" w:rsidRDefault="00C169B4" w:rsidP="00AD67FB">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ZestMoney</w:t>
      </w:r>
      <w:proofErr w:type="spellEnd"/>
      <w:r w:rsidRPr="00C169B4">
        <w:rPr>
          <w:rFonts w:ascii="Times New Roman" w:hAnsi="Times New Roman" w:cs="Times New Roman"/>
          <w:sz w:val="28"/>
          <w:szCs w:val="28"/>
        </w:rPr>
        <w:t>, a digital lending platform, uses Artificial Intelligence (AI) and Machine Learning (ML) to assess customer creditworthiness in real-time, enabling customers without a formal credit history to access credit.</w:t>
      </w:r>
    </w:p>
    <w:p w14:paraId="19C57F34" w14:textId="77777777" w:rsidR="00AD67FB" w:rsidRPr="00AD67FB" w:rsidRDefault="00AD67FB" w:rsidP="00AD67FB">
      <w:pPr>
        <w:numPr>
          <w:ilvl w:val="0"/>
          <w:numId w:val="1"/>
        </w:numPr>
        <w:spacing w:after="0"/>
        <w:jc w:val="both"/>
        <w:rPr>
          <w:rFonts w:ascii="Times New Roman" w:hAnsi="Times New Roman" w:cs="Times New Roman"/>
          <w:sz w:val="28"/>
          <w:szCs w:val="28"/>
        </w:rPr>
      </w:pPr>
      <w:r w:rsidRPr="00AD67FB">
        <w:rPr>
          <w:rFonts w:ascii="Times New Roman" w:hAnsi="Times New Roman" w:cs="Times New Roman"/>
          <w:sz w:val="28"/>
          <w:szCs w:val="28"/>
        </w:rPr>
        <w:t>Partnerships with Traditional Banks:</w:t>
      </w:r>
    </w:p>
    <w:p w14:paraId="4ACC0586" w14:textId="3236D052"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Collaborating with traditional banks offers a significant opportunity for fintech companies to expand their reach and offerings. Through open banking and API integration,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can partner with established financial institutions to provide innovative services like digital wallets, loan products, and investment platforms. These partnerships allow banks to modernize their customer experience while fintech companies gain access to large customer bases, regulatory expertise, and the trust that banks have cultivated over decades.</w:t>
      </w:r>
    </w:p>
    <w:p w14:paraId="0A7AC107" w14:textId="604800F3" w:rsidR="00C169B4" w:rsidRPr="00AD67FB" w:rsidRDefault="00C169B4" w:rsidP="00AD67FB">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PhonePe</w:t>
      </w:r>
      <w:proofErr w:type="spellEnd"/>
      <w:r w:rsidRPr="00C169B4">
        <w:rPr>
          <w:rFonts w:ascii="Times New Roman" w:hAnsi="Times New Roman" w:cs="Times New Roman"/>
          <w:sz w:val="28"/>
          <w:szCs w:val="28"/>
        </w:rPr>
        <w:t xml:space="preserve"> partnered with Yes Bank to offer UPI-based digital payment services. This collaboration enabled </w:t>
      </w:r>
      <w:proofErr w:type="spellStart"/>
      <w:r w:rsidRPr="00C169B4">
        <w:rPr>
          <w:rFonts w:ascii="Times New Roman" w:hAnsi="Times New Roman" w:cs="Times New Roman"/>
          <w:sz w:val="28"/>
          <w:szCs w:val="28"/>
        </w:rPr>
        <w:t>PhonePe</w:t>
      </w:r>
      <w:proofErr w:type="spellEnd"/>
      <w:r w:rsidRPr="00C169B4">
        <w:rPr>
          <w:rFonts w:ascii="Times New Roman" w:hAnsi="Times New Roman" w:cs="Times New Roman"/>
          <w:sz w:val="28"/>
          <w:szCs w:val="28"/>
        </w:rPr>
        <w:t xml:space="preserve"> to leverage Yes Bank’s financial infrastructure while offering its users the convenience of digital payments.</w:t>
      </w:r>
    </w:p>
    <w:p w14:paraId="0FFCBF39" w14:textId="77777777" w:rsidR="00AD67FB" w:rsidRPr="00AD67FB" w:rsidRDefault="00AD67FB" w:rsidP="00AD67FB">
      <w:pPr>
        <w:numPr>
          <w:ilvl w:val="0"/>
          <w:numId w:val="1"/>
        </w:numPr>
        <w:spacing w:after="0"/>
        <w:jc w:val="both"/>
        <w:rPr>
          <w:rFonts w:ascii="Times New Roman" w:hAnsi="Times New Roman" w:cs="Times New Roman"/>
          <w:sz w:val="28"/>
          <w:szCs w:val="28"/>
        </w:rPr>
      </w:pPr>
      <w:r w:rsidRPr="00AD67FB">
        <w:rPr>
          <w:rFonts w:ascii="Times New Roman" w:hAnsi="Times New Roman" w:cs="Times New Roman"/>
          <w:sz w:val="28"/>
          <w:szCs w:val="28"/>
        </w:rPr>
        <w:t>Growing Investment:</w:t>
      </w:r>
    </w:p>
    <w:p w14:paraId="40CD75BD" w14:textId="7BE2B6D9"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India’s fintech industry continues to attract significant investments from both domestic and international players. Venture capital and private equity firms see enormous growth potential in this sector, given India’s large, underpenetrated financial services market. Fintech startups focusing on digital lending, wealth management, and payments are particularly attractive to investors. With increasing funding, Indian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can scale up faster, innovate further, and compete with global players, driving growth in the financial ecosystem.</w:t>
      </w:r>
    </w:p>
    <w:p w14:paraId="0CB6A327" w14:textId="38D1C130" w:rsidR="00C169B4" w:rsidRPr="00AD67FB" w:rsidRDefault="00C169B4" w:rsidP="00AD67FB">
      <w:pPr>
        <w:spacing w:after="0"/>
        <w:ind w:left="360"/>
        <w:jc w:val="both"/>
        <w:rPr>
          <w:rFonts w:ascii="Times New Roman" w:hAnsi="Times New Roman" w:cs="Times New Roman"/>
          <w:sz w:val="28"/>
          <w:szCs w:val="28"/>
        </w:rPr>
      </w:pPr>
      <w:r w:rsidRPr="00C169B4">
        <w:rPr>
          <w:rFonts w:ascii="Times New Roman" w:hAnsi="Times New Roman" w:cs="Times New Roman"/>
          <w:sz w:val="28"/>
          <w:szCs w:val="28"/>
        </w:rPr>
        <w:t>Pine Labs, which provides merchant payment solutions and point-of-sale (POS) terminals, has attracted significant investment from global venture capital firms, including Sequoia Capital and Mastercard. This funding has helped Pine Labs expand its operations and innovate further, positioning it as a major player in India’s fintech landscape.</w:t>
      </w:r>
    </w:p>
    <w:p w14:paraId="252AA077" w14:textId="77777777" w:rsidR="00AD67FB" w:rsidRPr="00AD67FB" w:rsidRDefault="00AD67FB" w:rsidP="00AD67FB">
      <w:pPr>
        <w:numPr>
          <w:ilvl w:val="0"/>
          <w:numId w:val="1"/>
        </w:numPr>
        <w:spacing w:after="0"/>
        <w:jc w:val="both"/>
        <w:rPr>
          <w:rFonts w:ascii="Times New Roman" w:hAnsi="Times New Roman" w:cs="Times New Roman"/>
          <w:sz w:val="28"/>
          <w:szCs w:val="28"/>
        </w:rPr>
      </w:pPr>
      <w:r w:rsidRPr="00AD67FB">
        <w:rPr>
          <w:rFonts w:ascii="Times New Roman" w:hAnsi="Times New Roman" w:cs="Times New Roman"/>
          <w:sz w:val="28"/>
          <w:szCs w:val="28"/>
        </w:rPr>
        <w:t>Regulatory Support:</w:t>
      </w:r>
    </w:p>
    <w:p w14:paraId="05124D67" w14:textId="438D9399"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The Reserve Bank of India (RBI) has been proactive in supporting the fintech ecosystem through regulatory sandboxes, which allow companies to test innovative products in a controlled environment. This regulatory encouragement helps fintech startups navigate compliance requirements while fostering innovation. Additionally, the government’s push for digital financial services aligns with the fintech industry’s growth objectives, offering regulatory frameworks that balance innovation with consumer protection.</w:t>
      </w:r>
    </w:p>
    <w:p w14:paraId="176CBF50" w14:textId="5BBDF86F" w:rsidR="00C169B4" w:rsidRPr="00AD67FB" w:rsidRDefault="00C169B4" w:rsidP="00AD67FB">
      <w:pPr>
        <w:spacing w:after="0"/>
        <w:ind w:left="360"/>
        <w:jc w:val="both"/>
        <w:rPr>
          <w:rFonts w:ascii="Times New Roman" w:hAnsi="Times New Roman" w:cs="Times New Roman"/>
          <w:sz w:val="28"/>
          <w:szCs w:val="28"/>
        </w:rPr>
      </w:pPr>
      <w:r w:rsidRPr="00C169B4">
        <w:rPr>
          <w:rFonts w:ascii="Times New Roman" w:hAnsi="Times New Roman" w:cs="Times New Roman"/>
          <w:sz w:val="28"/>
          <w:szCs w:val="28"/>
        </w:rPr>
        <w:t>Capital Float, a fintech company providing digital lending to SMEs, was one of the first to participate in the RBI's regulatory sandbox. This allowed Capital Float to test its new products in a controlled environment, enabling it to refine its offerings while ensuring regulatory compliance, particularly in a highly regulated space like lending.</w:t>
      </w:r>
    </w:p>
    <w:p w14:paraId="2A301BE5" w14:textId="48AB80FB" w:rsidR="00AD67FB" w:rsidRPr="00AD67FB" w:rsidRDefault="00AD67FB" w:rsidP="00AD67FB">
      <w:pPr>
        <w:spacing w:after="0"/>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B. </w:t>
      </w:r>
      <w:r w:rsidRPr="00AD67FB">
        <w:rPr>
          <w:rFonts w:ascii="Times New Roman" w:hAnsi="Times New Roman" w:cs="Times New Roman"/>
          <w:b/>
          <w:bCs/>
          <w:sz w:val="28"/>
          <w:szCs w:val="28"/>
        </w:rPr>
        <w:t>Challenges for India’s Fintech Industry</w:t>
      </w:r>
    </w:p>
    <w:p w14:paraId="12AAF1DE"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Regulatory and Compliance Hurdles:</w:t>
      </w:r>
    </w:p>
    <w:p w14:paraId="78A7AF12" w14:textId="0107A0BE"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While the fintech industry benefits from regulatory initiatives, navigating the complex and evolving regulatory landscape remains challenging. Fintech companies must comply with data protection laws, anti-money laundering regulations, and consumer protection standards, which vary across regions. Unclear policies around cryptocurrencies and blockchain technology also pose challenges for fintech firms looking to explore digital assets. A lack of regulatory clarity can create uncertainties, making it difficult for startups to plan their long-term strategies.</w:t>
      </w:r>
    </w:p>
    <w:p w14:paraId="28A6FBF2" w14:textId="39B9143C" w:rsidR="00C169B4" w:rsidRPr="00AD67FB" w:rsidRDefault="00C169B4" w:rsidP="00AD67FB">
      <w:pPr>
        <w:spacing w:after="0"/>
        <w:ind w:left="360"/>
        <w:jc w:val="both"/>
        <w:rPr>
          <w:rFonts w:ascii="Times New Roman" w:hAnsi="Times New Roman" w:cs="Times New Roman"/>
          <w:sz w:val="28"/>
          <w:szCs w:val="28"/>
        </w:rPr>
      </w:pPr>
      <w:r w:rsidRPr="00C169B4">
        <w:rPr>
          <w:rFonts w:ascii="Times New Roman" w:hAnsi="Times New Roman" w:cs="Times New Roman"/>
          <w:sz w:val="28"/>
          <w:szCs w:val="28"/>
        </w:rPr>
        <w:t xml:space="preserve">Cryptocurrency exchanges in India, such as </w:t>
      </w:r>
      <w:proofErr w:type="spellStart"/>
      <w:r w:rsidRPr="00C169B4">
        <w:rPr>
          <w:rFonts w:ascii="Times New Roman" w:hAnsi="Times New Roman" w:cs="Times New Roman"/>
          <w:sz w:val="28"/>
          <w:szCs w:val="28"/>
        </w:rPr>
        <w:t>WazirX</w:t>
      </w:r>
      <w:proofErr w:type="spellEnd"/>
      <w:r w:rsidRPr="00C169B4">
        <w:rPr>
          <w:rFonts w:ascii="Times New Roman" w:hAnsi="Times New Roman" w:cs="Times New Roman"/>
          <w:sz w:val="28"/>
          <w:szCs w:val="28"/>
        </w:rPr>
        <w:t>, have faced significant challenges due to regulatory uncertainty. With the lack of clear guidelines from the RBI and the Indian government on the legality and taxation of cryptocurrencies, fintech firms dealing in digital currencies face difficulties in planning long-term strategies, forcing some to temporarily halt operations or pivot.</w:t>
      </w:r>
    </w:p>
    <w:p w14:paraId="53F437A7"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Cybersecurity Threats:</w:t>
      </w:r>
    </w:p>
    <w:p w14:paraId="5B2BB17A" w14:textId="0D3EBA71" w:rsidR="00AD67FB" w:rsidRDefault="00AD67FB" w:rsidP="003F52AD">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With the increasing digitization of financial services, cybersecurity has become a major concern for fintech companies. The rise in cyber-attacks, data breaches, and financial fraud is alarming, and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are particularly vulnerable due to the vast amount of sensitive customer data they handle. Ensuring robust security systems, encryption standards, and compliance with data privacy regulations is critical for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to maintain customer trust and safeguard their operations against malicious attacks.</w:t>
      </w:r>
    </w:p>
    <w:p w14:paraId="128608B7" w14:textId="50786FAD" w:rsidR="00C169B4" w:rsidRPr="00AD67FB" w:rsidRDefault="00C169B4" w:rsidP="003F52AD">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Mobikwik</w:t>
      </w:r>
      <w:proofErr w:type="spellEnd"/>
      <w:r w:rsidRPr="00C169B4">
        <w:rPr>
          <w:rFonts w:ascii="Times New Roman" w:hAnsi="Times New Roman" w:cs="Times New Roman"/>
          <w:sz w:val="28"/>
          <w:szCs w:val="28"/>
        </w:rPr>
        <w:t xml:space="preserve"> experienced a major data breach in 2021, where sensitive information from millions of users was reportedly exposed. This incident highlighted the vulnerability of fintech platforms to cyber-attacks and underscored the need for robust cybersecurity measures in the digital financial sector to protect customer data and maintain trust.</w:t>
      </w:r>
    </w:p>
    <w:p w14:paraId="36448C15"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Financial Literacy:</w:t>
      </w:r>
    </w:p>
    <w:p w14:paraId="7A63C2DC" w14:textId="3A8348FC" w:rsidR="00AD67FB" w:rsidRDefault="00AD67FB" w:rsidP="003F52AD">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Despite the availability of digital financial services, a significant portion of the population still lacks the necessary financial literacy to fully utilize fintech products. This challenge is more pronounced in rural and semi-urban areas, where people may not fully understand or trust digital financial solutions. Fintech companies need to invest in educating their users, not only on how to use their platforms but also on broader financial concepts like saving, investing, and responsible borrowing, to drive adoption and foster long-term engagement.</w:t>
      </w:r>
    </w:p>
    <w:p w14:paraId="21E434F7" w14:textId="5C1E9792" w:rsidR="00C169B4" w:rsidRPr="00AD67FB" w:rsidRDefault="00C169B4" w:rsidP="003F52AD">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BharatPe</w:t>
      </w:r>
      <w:proofErr w:type="spellEnd"/>
      <w:r w:rsidRPr="00C169B4">
        <w:rPr>
          <w:rFonts w:ascii="Times New Roman" w:hAnsi="Times New Roman" w:cs="Times New Roman"/>
          <w:sz w:val="28"/>
          <w:szCs w:val="28"/>
        </w:rPr>
        <w:t xml:space="preserve">, a fintech offering payment solutions to small merchants, often encounters low levels of financial literacy, especially in rural areas. To address this, </w:t>
      </w:r>
      <w:proofErr w:type="spellStart"/>
      <w:r w:rsidRPr="00C169B4">
        <w:rPr>
          <w:rFonts w:ascii="Times New Roman" w:hAnsi="Times New Roman" w:cs="Times New Roman"/>
          <w:sz w:val="28"/>
          <w:szCs w:val="28"/>
        </w:rPr>
        <w:t>BharatPe</w:t>
      </w:r>
      <w:proofErr w:type="spellEnd"/>
      <w:r w:rsidRPr="00C169B4">
        <w:rPr>
          <w:rFonts w:ascii="Times New Roman" w:hAnsi="Times New Roman" w:cs="Times New Roman"/>
          <w:sz w:val="28"/>
          <w:szCs w:val="28"/>
        </w:rPr>
        <w:t xml:space="preserve"> has launched educational initiatives and training programs to teach merchants how to use digital payment systems effectively, ensuring they understand the benefits of digital finance and how it can help grow their businesses.</w:t>
      </w:r>
    </w:p>
    <w:p w14:paraId="60375DBE"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Access to Capital:</w:t>
      </w:r>
    </w:p>
    <w:p w14:paraId="6BB1259B" w14:textId="13361372" w:rsidR="00AD67FB" w:rsidRDefault="00AD67FB" w:rsidP="003F52AD">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lastRenderedPageBreak/>
        <w:t xml:space="preserve">While the fintech sector in India attracts investment, early-stage startups often face challenges in securing the necessary capital to grow. The competition for funding is intense, and investors are increasingly looking for clear paths to profitability before committing. In a crowded market, it can be difficult for smaller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to stand out and secure the funding they need to scale their operations, develop new products, or expand into new regions.</w:t>
      </w:r>
    </w:p>
    <w:p w14:paraId="327CF82D" w14:textId="6E49D687" w:rsidR="00C169B4" w:rsidRPr="00AD67FB" w:rsidRDefault="00C169B4" w:rsidP="003F52AD">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EarlySalary</w:t>
      </w:r>
      <w:proofErr w:type="spellEnd"/>
      <w:r w:rsidRPr="00C169B4">
        <w:rPr>
          <w:rFonts w:ascii="Times New Roman" w:hAnsi="Times New Roman" w:cs="Times New Roman"/>
          <w:sz w:val="28"/>
          <w:szCs w:val="28"/>
        </w:rPr>
        <w:t>, a fintech platform offering short-term loans, has faced challenges in securing sufficient capital to meet its growing demand for credit. While it has attracted some funding, the company continues to compete in a crowded lending market where access to capital is crucial for scaling and expanding its offerings, particularly in the face of increasing demand from young professionals.</w:t>
      </w:r>
    </w:p>
    <w:p w14:paraId="05FCA8F8"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Competition:</w:t>
      </w:r>
    </w:p>
    <w:p w14:paraId="743CBD51" w14:textId="1C94C399" w:rsidR="00AD67FB" w:rsidRDefault="00AD67FB" w:rsidP="003F52AD">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India’s fintech market is highly competitive, with numerous startups and established players vying for dominance in areas such as payments, lending, and personal finance. The intense competition can lead to price wars, lower margins, and difficulty in retaining customers. Traditional banks and big tech companies are also entering the fintech space, offering digital solutions that compete directly with startups, making it harder for newer entrants to differentiate themselves and capture market share.</w:t>
      </w:r>
    </w:p>
    <w:p w14:paraId="20C9EBCC" w14:textId="4F07FA66" w:rsidR="00C169B4" w:rsidRPr="00AD67FB" w:rsidRDefault="00C169B4" w:rsidP="003F52AD">
      <w:pPr>
        <w:spacing w:after="0"/>
        <w:ind w:left="360"/>
        <w:jc w:val="both"/>
        <w:rPr>
          <w:rFonts w:ascii="Times New Roman" w:hAnsi="Times New Roman" w:cs="Times New Roman"/>
          <w:sz w:val="28"/>
          <w:szCs w:val="28"/>
        </w:rPr>
      </w:pPr>
      <w:r w:rsidRPr="00C169B4">
        <w:rPr>
          <w:rFonts w:ascii="Times New Roman" w:hAnsi="Times New Roman" w:cs="Times New Roman"/>
          <w:sz w:val="28"/>
          <w:szCs w:val="28"/>
        </w:rPr>
        <w:t xml:space="preserve">PayU faces stiff competition from multiple </w:t>
      </w:r>
      <w:proofErr w:type="spellStart"/>
      <w:r w:rsidRPr="00C169B4">
        <w:rPr>
          <w:rFonts w:ascii="Times New Roman" w:hAnsi="Times New Roman" w:cs="Times New Roman"/>
          <w:sz w:val="28"/>
          <w:szCs w:val="28"/>
        </w:rPr>
        <w:t>fintechs</w:t>
      </w:r>
      <w:proofErr w:type="spellEnd"/>
      <w:r w:rsidRPr="00C169B4">
        <w:rPr>
          <w:rFonts w:ascii="Times New Roman" w:hAnsi="Times New Roman" w:cs="Times New Roman"/>
          <w:sz w:val="28"/>
          <w:szCs w:val="28"/>
        </w:rPr>
        <w:t xml:space="preserve"> in the digital payments space, including giants like Google Pay, </w:t>
      </w:r>
      <w:proofErr w:type="spellStart"/>
      <w:r w:rsidRPr="00C169B4">
        <w:rPr>
          <w:rFonts w:ascii="Times New Roman" w:hAnsi="Times New Roman" w:cs="Times New Roman"/>
          <w:sz w:val="28"/>
          <w:szCs w:val="28"/>
        </w:rPr>
        <w:t>PhonePe</w:t>
      </w:r>
      <w:proofErr w:type="spellEnd"/>
      <w:r w:rsidRPr="00C169B4">
        <w:rPr>
          <w:rFonts w:ascii="Times New Roman" w:hAnsi="Times New Roman" w:cs="Times New Roman"/>
          <w:sz w:val="28"/>
          <w:szCs w:val="28"/>
        </w:rPr>
        <w:t>, and Amazon Pay. This competition has led to aggressive pricing strategies and promotional offers to attract users, making it challenging for new entrants or smaller players to maintain profitability and gain market share.</w:t>
      </w:r>
    </w:p>
    <w:p w14:paraId="5937B027"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Customer Trust and Retention:</w:t>
      </w:r>
    </w:p>
    <w:p w14:paraId="3553C5B4" w14:textId="12208D7E" w:rsidR="00AD67FB" w:rsidRDefault="00AD67FB" w:rsidP="003F52AD">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Building and maintaining trust is a critical challenge for fintech companies, especially in a market where many consumers are still hesitant to embrace digital financial services. Technical glitches, service disruptions, or even rumors of financial fraud can significantly impact customer confidence. </w:t>
      </w:r>
      <w:proofErr w:type="spellStart"/>
      <w:r w:rsidRPr="00AD67FB">
        <w:rPr>
          <w:rFonts w:ascii="Times New Roman" w:hAnsi="Times New Roman" w:cs="Times New Roman"/>
          <w:sz w:val="28"/>
          <w:szCs w:val="28"/>
        </w:rPr>
        <w:t>Fintechs</w:t>
      </w:r>
      <w:proofErr w:type="spellEnd"/>
      <w:r w:rsidRPr="00AD67FB">
        <w:rPr>
          <w:rFonts w:ascii="Times New Roman" w:hAnsi="Times New Roman" w:cs="Times New Roman"/>
          <w:sz w:val="28"/>
          <w:szCs w:val="28"/>
        </w:rPr>
        <w:t xml:space="preserve"> must focus on providing seamless, reliable services while addressing customer concerns proactively. Establishing strong brand loyalty through excellent customer service, transparent communication, and a secure platform is key to retaining users.</w:t>
      </w:r>
    </w:p>
    <w:p w14:paraId="18824448" w14:textId="16904CC3" w:rsidR="00C169B4" w:rsidRPr="00AD67FB" w:rsidRDefault="00C169B4" w:rsidP="003F52AD">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LendingKart</w:t>
      </w:r>
      <w:proofErr w:type="spellEnd"/>
      <w:r w:rsidRPr="00C169B4">
        <w:rPr>
          <w:rFonts w:ascii="Times New Roman" w:hAnsi="Times New Roman" w:cs="Times New Roman"/>
          <w:sz w:val="28"/>
          <w:szCs w:val="28"/>
        </w:rPr>
        <w:t xml:space="preserve">, a fintech specializing in digital lending to small businesses, faced customer trust issues due to delays in loan disbursement and technical glitches on its platform. As a result, </w:t>
      </w:r>
      <w:proofErr w:type="spellStart"/>
      <w:r w:rsidRPr="00C169B4">
        <w:rPr>
          <w:rFonts w:ascii="Times New Roman" w:hAnsi="Times New Roman" w:cs="Times New Roman"/>
          <w:sz w:val="28"/>
          <w:szCs w:val="28"/>
        </w:rPr>
        <w:t>LendingKart</w:t>
      </w:r>
      <w:proofErr w:type="spellEnd"/>
      <w:r w:rsidRPr="00C169B4">
        <w:rPr>
          <w:rFonts w:ascii="Times New Roman" w:hAnsi="Times New Roman" w:cs="Times New Roman"/>
          <w:sz w:val="28"/>
          <w:szCs w:val="28"/>
        </w:rPr>
        <w:t xml:space="preserve"> has invested heavily in improving customer service and communication to rebuild trust and ensure users feel secure in using its services for business financing needs.</w:t>
      </w:r>
    </w:p>
    <w:p w14:paraId="69D45F95"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Interoperability and Scalability:</w:t>
      </w:r>
    </w:p>
    <w:p w14:paraId="758E28F9" w14:textId="542F4552"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 xml:space="preserve">As fintech companies grow, ensuring that their platforms can seamlessly integrate with other financial systems and scale to accommodate larger user bases becomes challenging. Issues related to interoperability between various payment systems, banks, and fintech platforms can </w:t>
      </w:r>
      <w:r w:rsidRPr="00AD67FB">
        <w:rPr>
          <w:rFonts w:ascii="Times New Roman" w:hAnsi="Times New Roman" w:cs="Times New Roman"/>
          <w:sz w:val="28"/>
          <w:szCs w:val="28"/>
        </w:rPr>
        <w:lastRenderedPageBreak/>
        <w:t>hinder the customer experience. Additionally, scaling rapidly to meet the demands of millions of users requires significant investment in infrastructure, which can strain smaller startups and impact their growth trajectory.</w:t>
      </w:r>
    </w:p>
    <w:p w14:paraId="263C17AB" w14:textId="1AC45176" w:rsidR="00C169B4" w:rsidRPr="00AD67FB" w:rsidRDefault="00C169B4" w:rsidP="00AD67FB">
      <w:pPr>
        <w:spacing w:after="0"/>
        <w:ind w:left="360"/>
        <w:jc w:val="both"/>
        <w:rPr>
          <w:rFonts w:ascii="Times New Roman" w:hAnsi="Times New Roman" w:cs="Times New Roman"/>
          <w:sz w:val="28"/>
          <w:szCs w:val="28"/>
        </w:rPr>
      </w:pPr>
      <w:proofErr w:type="spellStart"/>
      <w:r w:rsidRPr="00C169B4">
        <w:rPr>
          <w:rFonts w:ascii="Times New Roman" w:hAnsi="Times New Roman" w:cs="Times New Roman"/>
          <w:sz w:val="28"/>
          <w:szCs w:val="28"/>
        </w:rPr>
        <w:t>Mswipe</w:t>
      </w:r>
      <w:proofErr w:type="spellEnd"/>
      <w:r w:rsidRPr="00C169B4">
        <w:rPr>
          <w:rFonts w:ascii="Times New Roman" w:hAnsi="Times New Roman" w:cs="Times New Roman"/>
          <w:sz w:val="28"/>
          <w:szCs w:val="28"/>
        </w:rPr>
        <w:t xml:space="preserve">, a leading POS payment provider, has had to address issues of interoperability with other payment systems. Ensuring that its devices can seamlessly work with different types of cards, banks, and payment platforms has been a significant technical challenge. As </w:t>
      </w:r>
      <w:proofErr w:type="spellStart"/>
      <w:r w:rsidRPr="00C169B4">
        <w:rPr>
          <w:rFonts w:ascii="Times New Roman" w:hAnsi="Times New Roman" w:cs="Times New Roman"/>
          <w:sz w:val="28"/>
          <w:szCs w:val="28"/>
        </w:rPr>
        <w:t>Mswipe</w:t>
      </w:r>
      <w:proofErr w:type="spellEnd"/>
      <w:r w:rsidRPr="00C169B4">
        <w:rPr>
          <w:rFonts w:ascii="Times New Roman" w:hAnsi="Times New Roman" w:cs="Times New Roman"/>
          <w:sz w:val="28"/>
          <w:szCs w:val="28"/>
        </w:rPr>
        <w:t xml:space="preserve"> expands, it must ensure scalability while keeping its technology flexible enough to integrate with new payment systems.</w:t>
      </w:r>
    </w:p>
    <w:p w14:paraId="69C6DC2E" w14:textId="77777777" w:rsidR="00AD67FB" w:rsidRPr="00AD67FB" w:rsidRDefault="00AD67FB" w:rsidP="00AD67FB">
      <w:pPr>
        <w:numPr>
          <w:ilvl w:val="0"/>
          <w:numId w:val="2"/>
        </w:num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High Cash Dependency:</w:t>
      </w:r>
    </w:p>
    <w:p w14:paraId="1013D703" w14:textId="0CF9B724" w:rsidR="00AD67FB" w:rsidRDefault="00AD67FB" w:rsidP="00AD67FB">
      <w:pPr>
        <w:spacing w:after="0"/>
        <w:ind w:left="360"/>
        <w:jc w:val="both"/>
        <w:rPr>
          <w:rFonts w:ascii="Times New Roman" w:hAnsi="Times New Roman" w:cs="Times New Roman"/>
          <w:sz w:val="28"/>
          <w:szCs w:val="28"/>
        </w:rPr>
      </w:pPr>
      <w:r w:rsidRPr="00AD67FB">
        <w:rPr>
          <w:rFonts w:ascii="Times New Roman" w:hAnsi="Times New Roman" w:cs="Times New Roman"/>
          <w:sz w:val="28"/>
          <w:szCs w:val="28"/>
        </w:rPr>
        <w:t>Despite the rapid growth of digital payment platforms, a large portion of India’s economy remains dependent on cash transactions. This is particularly true in rural areas, where internet connectivity may be unreliable, and trust in digital financial services is lower. Fintech companies must address this behavioral barrier by building solutions that work in offline environments and engaging in financial education campaigns to encourage the shift from cash to digital payments.</w:t>
      </w:r>
    </w:p>
    <w:p w14:paraId="5B0748B0" w14:textId="225ACF12" w:rsidR="00C169B4" w:rsidRDefault="00C169B4" w:rsidP="00AD67FB">
      <w:pPr>
        <w:spacing w:after="0"/>
        <w:ind w:left="360"/>
        <w:jc w:val="both"/>
        <w:rPr>
          <w:rFonts w:ascii="Times New Roman" w:hAnsi="Times New Roman" w:cs="Times New Roman"/>
          <w:sz w:val="28"/>
          <w:szCs w:val="28"/>
        </w:rPr>
      </w:pPr>
      <w:r w:rsidRPr="00C169B4">
        <w:rPr>
          <w:rFonts w:ascii="Times New Roman" w:hAnsi="Times New Roman" w:cs="Times New Roman"/>
          <w:sz w:val="28"/>
          <w:szCs w:val="28"/>
        </w:rPr>
        <w:t xml:space="preserve">Despite the widespread adoption of UPI and mobile wallets, </w:t>
      </w:r>
      <w:proofErr w:type="spellStart"/>
      <w:r w:rsidRPr="00C169B4">
        <w:rPr>
          <w:rFonts w:ascii="Times New Roman" w:hAnsi="Times New Roman" w:cs="Times New Roman"/>
          <w:sz w:val="28"/>
          <w:szCs w:val="28"/>
        </w:rPr>
        <w:t>PayNearby</w:t>
      </w:r>
      <w:proofErr w:type="spellEnd"/>
      <w:r w:rsidRPr="00C169B4">
        <w:rPr>
          <w:rFonts w:ascii="Times New Roman" w:hAnsi="Times New Roman" w:cs="Times New Roman"/>
          <w:sz w:val="28"/>
          <w:szCs w:val="28"/>
        </w:rPr>
        <w:t xml:space="preserve">, a fintech enabling cash deposits and withdrawals at local </w:t>
      </w:r>
      <w:proofErr w:type="spellStart"/>
      <w:r w:rsidRPr="00C169B4">
        <w:rPr>
          <w:rFonts w:ascii="Times New Roman" w:hAnsi="Times New Roman" w:cs="Times New Roman"/>
          <w:sz w:val="28"/>
          <w:szCs w:val="28"/>
        </w:rPr>
        <w:t>kirana</w:t>
      </w:r>
      <w:proofErr w:type="spellEnd"/>
      <w:r w:rsidRPr="00C169B4">
        <w:rPr>
          <w:rFonts w:ascii="Times New Roman" w:hAnsi="Times New Roman" w:cs="Times New Roman"/>
          <w:sz w:val="28"/>
          <w:szCs w:val="28"/>
        </w:rPr>
        <w:t xml:space="preserve"> stores, faces challenges as many users and merchants in rural areas continue to prefer cash over digital payments. </w:t>
      </w:r>
      <w:proofErr w:type="spellStart"/>
      <w:r w:rsidRPr="00C169B4">
        <w:rPr>
          <w:rFonts w:ascii="Times New Roman" w:hAnsi="Times New Roman" w:cs="Times New Roman"/>
          <w:sz w:val="28"/>
          <w:szCs w:val="28"/>
        </w:rPr>
        <w:t>PayNearby</w:t>
      </w:r>
      <w:proofErr w:type="spellEnd"/>
      <w:r w:rsidRPr="00C169B4">
        <w:rPr>
          <w:rFonts w:ascii="Times New Roman" w:hAnsi="Times New Roman" w:cs="Times New Roman"/>
          <w:sz w:val="28"/>
          <w:szCs w:val="28"/>
        </w:rPr>
        <w:t xml:space="preserve"> has responded by developing hybrid models that work in both digital and cash ecosystems to address this behavioral and infrastructural gap.</w:t>
      </w:r>
    </w:p>
    <w:p w14:paraId="2E324CD4" w14:textId="716A3FE8" w:rsidR="00C169B4" w:rsidRPr="00AD67FB" w:rsidRDefault="00C169B4" w:rsidP="00AD67FB">
      <w:pPr>
        <w:spacing w:after="0"/>
        <w:ind w:left="360"/>
        <w:jc w:val="both"/>
        <w:rPr>
          <w:rFonts w:ascii="Times New Roman" w:hAnsi="Times New Roman" w:cs="Times New Roman"/>
          <w:sz w:val="28"/>
          <w:szCs w:val="28"/>
        </w:rPr>
      </w:pPr>
      <w:r>
        <w:rPr>
          <w:rFonts w:ascii="Times New Roman" w:hAnsi="Times New Roman" w:cs="Times New Roman"/>
          <w:sz w:val="28"/>
          <w:szCs w:val="28"/>
        </w:rPr>
        <w:t xml:space="preserve">In summary, </w:t>
      </w:r>
      <w:r w:rsidRPr="00C169B4">
        <w:rPr>
          <w:rFonts w:ascii="Times New Roman" w:hAnsi="Times New Roman" w:cs="Times New Roman"/>
          <w:sz w:val="28"/>
          <w:szCs w:val="28"/>
        </w:rPr>
        <w:t>India's fintech industry is poised for sustained growth, with ample opportunities in financial inclusion, innovation, and partnerships with traditional banks. However, addressing regulatory issues, cybersecurity concerns, and financial literacy will be critical for overcoming challenges. Fintech firms must continue to innovate while working closely with regulators, focusing on user education, trust-building, and robust security to fully realize the sector’s potential.</w:t>
      </w:r>
    </w:p>
    <w:p w14:paraId="70B01502" w14:textId="77777777" w:rsidR="00AD67FB" w:rsidRPr="00AD67FB" w:rsidRDefault="00AD67FB">
      <w:pPr>
        <w:spacing w:after="0"/>
        <w:jc w:val="both"/>
        <w:rPr>
          <w:rFonts w:ascii="Times New Roman" w:hAnsi="Times New Roman" w:cs="Times New Roman"/>
          <w:sz w:val="28"/>
          <w:szCs w:val="28"/>
        </w:rPr>
      </w:pPr>
    </w:p>
    <w:sectPr w:rsidR="00AD67FB" w:rsidRPr="00AD67FB" w:rsidSect="00E73442">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73B057" w14:textId="77777777" w:rsidR="00F627D7" w:rsidRDefault="00F627D7" w:rsidP="00536AAD">
      <w:pPr>
        <w:spacing w:after="0" w:line="240" w:lineRule="auto"/>
      </w:pPr>
      <w:r>
        <w:separator/>
      </w:r>
    </w:p>
  </w:endnote>
  <w:endnote w:type="continuationSeparator" w:id="0">
    <w:p w14:paraId="2FB96C27" w14:textId="77777777" w:rsidR="00F627D7" w:rsidRDefault="00F627D7" w:rsidP="00536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4124682"/>
      <w:docPartObj>
        <w:docPartGallery w:val="Page Numbers (Bottom of Page)"/>
        <w:docPartUnique/>
      </w:docPartObj>
    </w:sdtPr>
    <w:sdtEndPr>
      <w:rPr>
        <w:noProof/>
      </w:rPr>
    </w:sdtEndPr>
    <w:sdtContent>
      <w:p w14:paraId="182E881F" w14:textId="204974CD" w:rsidR="00536AAD" w:rsidRDefault="00536A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316A6F" w14:textId="77777777" w:rsidR="00536AAD" w:rsidRDefault="00536A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3316C3" w14:textId="77777777" w:rsidR="00F627D7" w:rsidRDefault="00F627D7" w:rsidP="00536AAD">
      <w:pPr>
        <w:spacing w:after="0" w:line="240" w:lineRule="auto"/>
      </w:pPr>
      <w:r>
        <w:separator/>
      </w:r>
    </w:p>
  </w:footnote>
  <w:footnote w:type="continuationSeparator" w:id="0">
    <w:p w14:paraId="42FD7CD8" w14:textId="77777777" w:rsidR="00F627D7" w:rsidRDefault="00F627D7" w:rsidP="00536A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625E2D"/>
    <w:multiLevelType w:val="hybridMultilevel"/>
    <w:tmpl w:val="38DCB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F4647A"/>
    <w:multiLevelType w:val="hybridMultilevel"/>
    <w:tmpl w:val="F3BE8A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0124429">
    <w:abstractNumId w:val="1"/>
  </w:num>
  <w:num w:numId="2" w16cid:durableId="385953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LawNLIwNzYAMpR0lIJTi4sz8/NACoxqAfhpYaosAAAA"/>
  </w:docVars>
  <w:rsids>
    <w:rsidRoot w:val="00B94D4C"/>
    <w:rsid w:val="00353CC1"/>
    <w:rsid w:val="00381764"/>
    <w:rsid w:val="003D3B4B"/>
    <w:rsid w:val="003F52AD"/>
    <w:rsid w:val="0053394C"/>
    <w:rsid w:val="00536AAD"/>
    <w:rsid w:val="00AD67FB"/>
    <w:rsid w:val="00B94D4C"/>
    <w:rsid w:val="00C169B4"/>
    <w:rsid w:val="00E73442"/>
    <w:rsid w:val="00F62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14CA0"/>
  <w15:chartTrackingRefBased/>
  <w15:docId w15:val="{12984A9E-C1D8-4639-813C-D4FF5DFDF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4D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4D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4D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4D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4D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4D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4D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4D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4D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4D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4D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4D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4D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4D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4D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4D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4D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4D4C"/>
    <w:rPr>
      <w:rFonts w:eastAsiaTheme="majorEastAsia" w:cstheme="majorBidi"/>
      <w:color w:val="272727" w:themeColor="text1" w:themeTint="D8"/>
    </w:rPr>
  </w:style>
  <w:style w:type="paragraph" w:styleId="Title">
    <w:name w:val="Title"/>
    <w:basedOn w:val="Normal"/>
    <w:next w:val="Normal"/>
    <w:link w:val="TitleChar"/>
    <w:uiPriority w:val="10"/>
    <w:qFormat/>
    <w:rsid w:val="00B94D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4D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4D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4D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4D4C"/>
    <w:pPr>
      <w:spacing w:before="160"/>
      <w:jc w:val="center"/>
    </w:pPr>
    <w:rPr>
      <w:i/>
      <w:iCs/>
      <w:color w:val="404040" w:themeColor="text1" w:themeTint="BF"/>
    </w:rPr>
  </w:style>
  <w:style w:type="character" w:customStyle="1" w:styleId="QuoteChar">
    <w:name w:val="Quote Char"/>
    <w:basedOn w:val="DefaultParagraphFont"/>
    <w:link w:val="Quote"/>
    <w:uiPriority w:val="29"/>
    <w:rsid w:val="00B94D4C"/>
    <w:rPr>
      <w:i/>
      <w:iCs/>
      <w:color w:val="404040" w:themeColor="text1" w:themeTint="BF"/>
    </w:rPr>
  </w:style>
  <w:style w:type="paragraph" w:styleId="ListParagraph">
    <w:name w:val="List Paragraph"/>
    <w:basedOn w:val="Normal"/>
    <w:uiPriority w:val="34"/>
    <w:qFormat/>
    <w:rsid w:val="00B94D4C"/>
    <w:pPr>
      <w:ind w:left="720"/>
      <w:contextualSpacing/>
    </w:pPr>
  </w:style>
  <w:style w:type="character" w:styleId="IntenseEmphasis">
    <w:name w:val="Intense Emphasis"/>
    <w:basedOn w:val="DefaultParagraphFont"/>
    <w:uiPriority w:val="21"/>
    <w:qFormat/>
    <w:rsid w:val="00B94D4C"/>
    <w:rPr>
      <w:i/>
      <w:iCs/>
      <w:color w:val="0F4761" w:themeColor="accent1" w:themeShade="BF"/>
    </w:rPr>
  </w:style>
  <w:style w:type="paragraph" w:styleId="IntenseQuote">
    <w:name w:val="Intense Quote"/>
    <w:basedOn w:val="Normal"/>
    <w:next w:val="Normal"/>
    <w:link w:val="IntenseQuoteChar"/>
    <w:uiPriority w:val="30"/>
    <w:qFormat/>
    <w:rsid w:val="00B94D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4D4C"/>
    <w:rPr>
      <w:i/>
      <w:iCs/>
      <w:color w:val="0F4761" w:themeColor="accent1" w:themeShade="BF"/>
    </w:rPr>
  </w:style>
  <w:style w:type="character" w:styleId="IntenseReference">
    <w:name w:val="Intense Reference"/>
    <w:basedOn w:val="DefaultParagraphFont"/>
    <w:uiPriority w:val="32"/>
    <w:qFormat/>
    <w:rsid w:val="00B94D4C"/>
    <w:rPr>
      <w:b/>
      <w:bCs/>
      <w:smallCaps/>
      <w:color w:val="0F4761" w:themeColor="accent1" w:themeShade="BF"/>
      <w:spacing w:val="5"/>
    </w:rPr>
  </w:style>
  <w:style w:type="paragraph" w:styleId="Header">
    <w:name w:val="header"/>
    <w:basedOn w:val="Normal"/>
    <w:link w:val="HeaderChar"/>
    <w:uiPriority w:val="99"/>
    <w:unhideWhenUsed/>
    <w:rsid w:val="00536A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AAD"/>
  </w:style>
  <w:style w:type="paragraph" w:styleId="Footer">
    <w:name w:val="footer"/>
    <w:basedOn w:val="Normal"/>
    <w:link w:val="FooterChar"/>
    <w:uiPriority w:val="99"/>
    <w:unhideWhenUsed/>
    <w:rsid w:val="00536A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5</Pages>
  <Words>2037</Words>
  <Characters>1161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4-10-24T00:38:00Z</dcterms:created>
  <dcterms:modified xsi:type="dcterms:W3CDTF">2024-11-05T09:15:00Z</dcterms:modified>
</cp:coreProperties>
</file>